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1B86D" w14:textId="55C10471" w:rsidR="00962821" w:rsidRDefault="00962821" w:rsidP="00962821">
      <w:r>
        <w:t>Team,</w:t>
      </w:r>
    </w:p>
    <w:p w14:paraId="04DA52B2" w14:textId="2944BCF4" w:rsidR="007D1B25" w:rsidRPr="00962821" w:rsidRDefault="00962821" w:rsidP="00962821">
      <w:bookmarkStart w:id="0" w:name="_GoBack"/>
      <w:bookmarkEnd w:id="0"/>
      <w:r>
        <w:t>For us to be successful, our robot should be in motion before spring break.  Does not have to have working sensors or the right tension of shocks but it should be able to move forward, backward, left, and right.  To do this below is a list of items each person should be able to complete by next Friday (3/23/18).   I realize this is a lot for one person but with perseverance and team work it should be a doable goal.  Let us all know if you need any help and if something cannot be done.</w:t>
      </w:r>
    </w:p>
    <w:p w14:paraId="7C04BF37" w14:textId="77777777" w:rsidR="007D1B25" w:rsidRDefault="007D1B25">
      <w:pPr>
        <w:rPr>
          <w:b/>
          <w:u w:val="single"/>
        </w:rPr>
      </w:pPr>
    </w:p>
    <w:p w14:paraId="2974697D" w14:textId="46A32665" w:rsidR="00610AB3" w:rsidRDefault="00610AB3">
      <w:pPr>
        <w:rPr>
          <w:b/>
          <w:u w:val="single"/>
        </w:rPr>
      </w:pPr>
      <w:r>
        <w:rPr>
          <w:b/>
          <w:u w:val="single"/>
        </w:rPr>
        <w:t>Bruce</w:t>
      </w:r>
    </w:p>
    <w:p w14:paraId="19F2CBC6" w14:textId="1C6432F9" w:rsidR="00610AB3" w:rsidRDefault="00610AB3" w:rsidP="00610AB3">
      <w:pPr>
        <w:pStyle w:val="ListParagraph"/>
        <w:numPr>
          <w:ilvl w:val="0"/>
          <w:numId w:val="1"/>
        </w:numPr>
      </w:pPr>
      <w:r>
        <w:t>Mount Wheels to Motor</w:t>
      </w:r>
    </w:p>
    <w:p w14:paraId="4B044BFB" w14:textId="2CCBE5C4" w:rsidR="00610AB3" w:rsidRDefault="00610AB3" w:rsidP="00610AB3">
      <w:pPr>
        <w:pStyle w:val="ListParagraph"/>
        <w:numPr>
          <w:ilvl w:val="0"/>
          <w:numId w:val="1"/>
        </w:numPr>
      </w:pPr>
      <w:r>
        <w:t>Gather all nuts and bolts</w:t>
      </w:r>
    </w:p>
    <w:p w14:paraId="253A5224" w14:textId="0C3F8713" w:rsidR="00610AB3" w:rsidRDefault="00610AB3" w:rsidP="00610AB3">
      <w:pPr>
        <w:pStyle w:val="ListParagraph"/>
        <w:numPr>
          <w:ilvl w:val="0"/>
          <w:numId w:val="1"/>
        </w:numPr>
      </w:pPr>
      <w:r>
        <w:t>Zip Ties</w:t>
      </w:r>
    </w:p>
    <w:p w14:paraId="70DBB32C" w14:textId="7169B558" w:rsidR="00610AB3" w:rsidRDefault="00610AB3" w:rsidP="00610AB3">
      <w:pPr>
        <w:pStyle w:val="ListParagraph"/>
        <w:numPr>
          <w:ilvl w:val="0"/>
          <w:numId w:val="1"/>
        </w:numPr>
      </w:pPr>
      <w:r>
        <w:t>Calculate Remaining Unknown Weights</w:t>
      </w:r>
    </w:p>
    <w:p w14:paraId="3CE21DFA" w14:textId="77777777" w:rsidR="00610AB3" w:rsidRPr="00610AB3" w:rsidRDefault="00610AB3" w:rsidP="00610AB3">
      <w:pPr>
        <w:pStyle w:val="ListParagraph"/>
        <w:numPr>
          <w:ilvl w:val="0"/>
          <w:numId w:val="1"/>
        </w:numPr>
      </w:pPr>
    </w:p>
    <w:p w14:paraId="1BC153FD" w14:textId="62BFD9D0" w:rsidR="00610AB3" w:rsidRDefault="00610AB3">
      <w:pPr>
        <w:rPr>
          <w:b/>
          <w:u w:val="single"/>
        </w:rPr>
      </w:pPr>
    </w:p>
    <w:p w14:paraId="7513F6A6" w14:textId="16160F45" w:rsidR="00610AB3" w:rsidRDefault="00610AB3">
      <w:r>
        <w:rPr>
          <w:b/>
          <w:u w:val="single"/>
        </w:rPr>
        <w:t>Hiram</w:t>
      </w:r>
    </w:p>
    <w:p w14:paraId="675496DE" w14:textId="7CE4F545" w:rsidR="00610AB3" w:rsidRDefault="00610AB3" w:rsidP="00610AB3">
      <w:pPr>
        <w:pStyle w:val="ListParagraph"/>
        <w:numPr>
          <w:ilvl w:val="0"/>
          <w:numId w:val="3"/>
        </w:numPr>
      </w:pPr>
      <w:r>
        <w:t>Roof Design</w:t>
      </w:r>
    </w:p>
    <w:p w14:paraId="76A25006" w14:textId="4F708B2B" w:rsidR="00610AB3" w:rsidRDefault="00610AB3" w:rsidP="00610AB3">
      <w:pPr>
        <w:pStyle w:val="ListParagraph"/>
        <w:numPr>
          <w:ilvl w:val="0"/>
          <w:numId w:val="3"/>
        </w:numPr>
      </w:pPr>
      <w:r>
        <w:t>Compass Mount Design</w:t>
      </w:r>
    </w:p>
    <w:p w14:paraId="2B97D135" w14:textId="77777777" w:rsidR="00610AB3" w:rsidRPr="00610AB3" w:rsidRDefault="00610AB3" w:rsidP="00610AB3">
      <w:pPr>
        <w:pStyle w:val="ListParagraph"/>
        <w:numPr>
          <w:ilvl w:val="0"/>
          <w:numId w:val="3"/>
        </w:numPr>
      </w:pPr>
    </w:p>
    <w:p w14:paraId="2FAAD2E1" w14:textId="4768C360" w:rsidR="00610AB3" w:rsidRDefault="00610AB3">
      <w:pPr>
        <w:rPr>
          <w:b/>
          <w:u w:val="single"/>
        </w:rPr>
      </w:pPr>
    </w:p>
    <w:p w14:paraId="12D0A101" w14:textId="1C72FB64" w:rsidR="00610AB3" w:rsidRDefault="00610AB3">
      <w:pPr>
        <w:rPr>
          <w:b/>
          <w:u w:val="single"/>
        </w:rPr>
      </w:pPr>
      <w:r>
        <w:rPr>
          <w:b/>
          <w:u w:val="single"/>
        </w:rPr>
        <w:t>Ryan</w:t>
      </w:r>
    </w:p>
    <w:p w14:paraId="0222F523" w14:textId="1D8C0679" w:rsidR="00610AB3" w:rsidRDefault="00610AB3" w:rsidP="00610AB3">
      <w:pPr>
        <w:pStyle w:val="ListParagraph"/>
        <w:numPr>
          <w:ilvl w:val="0"/>
          <w:numId w:val="2"/>
        </w:numPr>
      </w:pPr>
      <w:r>
        <w:t>Successful Suspension Mount Design</w:t>
      </w:r>
    </w:p>
    <w:p w14:paraId="1FE109BB" w14:textId="5B134D24" w:rsidR="00311C5C" w:rsidRDefault="00311C5C" w:rsidP="00610AB3">
      <w:pPr>
        <w:pStyle w:val="ListParagraph"/>
        <w:numPr>
          <w:ilvl w:val="0"/>
          <w:numId w:val="2"/>
        </w:numPr>
      </w:pPr>
      <w:r>
        <w:t>Spring Mount</w:t>
      </w:r>
    </w:p>
    <w:p w14:paraId="64F7EB98" w14:textId="29103B04" w:rsidR="00610AB3" w:rsidRDefault="00610AB3" w:rsidP="00610AB3">
      <w:pPr>
        <w:pStyle w:val="ListParagraph"/>
        <w:numPr>
          <w:ilvl w:val="0"/>
          <w:numId w:val="2"/>
        </w:numPr>
      </w:pPr>
      <w:r>
        <w:t>Collect Wires for Motor</w:t>
      </w:r>
    </w:p>
    <w:p w14:paraId="6EB4D7E0" w14:textId="77777777" w:rsidR="00610AB3" w:rsidRPr="00610AB3" w:rsidRDefault="00610AB3" w:rsidP="00610AB3">
      <w:pPr>
        <w:pStyle w:val="ListParagraph"/>
        <w:numPr>
          <w:ilvl w:val="0"/>
          <w:numId w:val="2"/>
        </w:numPr>
      </w:pPr>
    </w:p>
    <w:p w14:paraId="451AAC5C" w14:textId="37759F7D" w:rsidR="00610AB3" w:rsidRDefault="00610AB3">
      <w:pPr>
        <w:rPr>
          <w:b/>
          <w:u w:val="single"/>
        </w:rPr>
      </w:pPr>
      <w:r>
        <w:rPr>
          <w:b/>
          <w:u w:val="single"/>
        </w:rPr>
        <w:t>Rae</w:t>
      </w:r>
    </w:p>
    <w:p w14:paraId="367445AB" w14:textId="45FC0BAA" w:rsidR="00610AB3" w:rsidRPr="00610AB3" w:rsidRDefault="00610AB3" w:rsidP="00610AB3">
      <w:pPr>
        <w:pStyle w:val="ListParagraph"/>
        <w:numPr>
          <w:ilvl w:val="0"/>
          <w:numId w:val="2"/>
        </w:numPr>
        <w:rPr>
          <w:b/>
          <w:u w:val="single"/>
        </w:rPr>
      </w:pPr>
      <w:r>
        <w:t>Code! Code! Code!</w:t>
      </w:r>
    </w:p>
    <w:p w14:paraId="69864890" w14:textId="011D1DD8" w:rsidR="00610AB3" w:rsidRPr="00610AB3" w:rsidRDefault="00610AB3" w:rsidP="00610AB3">
      <w:pPr>
        <w:pStyle w:val="ListParagraph"/>
        <w:numPr>
          <w:ilvl w:val="1"/>
          <w:numId w:val="2"/>
        </w:numPr>
        <w:rPr>
          <w:b/>
          <w:u w:val="single"/>
        </w:rPr>
      </w:pPr>
      <w:r>
        <w:t>Motors</w:t>
      </w:r>
    </w:p>
    <w:p w14:paraId="4C2B37B4" w14:textId="6AF3057F" w:rsidR="00610AB3" w:rsidRPr="00E414DE" w:rsidRDefault="00610AB3" w:rsidP="00E414DE">
      <w:pPr>
        <w:pStyle w:val="ListParagraph"/>
        <w:numPr>
          <w:ilvl w:val="1"/>
          <w:numId w:val="2"/>
        </w:numPr>
        <w:rPr>
          <w:b/>
          <w:u w:val="single"/>
        </w:rPr>
      </w:pPr>
      <w:r>
        <w:t>Compass/Beacon</w:t>
      </w:r>
    </w:p>
    <w:p w14:paraId="2562344C" w14:textId="30C0BB5F" w:rsidR="00610AB3" w:rsidRPr="00610AB3" w:rsidRDefault="00610AB3" w:rsidP="00610AB3">
      <w:pPr>
        <w:pStyle w:val="ListParagraph"/>
        <w:numPr>
          <w:ilvl w:val="1"/>
          <w:numId w:val="2"/>
        </w:numPr>
        <w:rPr>
          <w:b/>
          <w:u w:val="single"/>
        </w:rPr>
      </w:pPr>
      <w:r>
        <w:t>Sensor</w:t>
      </w:r>
    </w:p>
    <w:p w14:paraId="6F452DA2" w14:textId="49F982D3" w:rsidR="00610AB3" w:rsidRPr="00610AB3" w:rsidRDefault="0099766E" w:rsidP="00610AB3">
      <w:pPr>
        <w:pStyle w:val="ListParagraph"/>
        <w:numPr>
          <w:ilvl w:val="1"/>
          <w:numId w:val="2"/>
        </w:numPr>
        <w:rPr>
          <w:b/>
          <w:u w:val="single"/>
        </w:rPr>
      </w:pPr>
      <w:r>
        <w:t>LED Display</w:t>
      </w:r>
    </w:p>
    <w:sectPr w:rsidR="00610AB3" w:rsidRPr="00610A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615C"/>
    <w:multiLevelType w:val="hybridMultilevel"/>
    <w:tmpl w:val="4B427F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05AE9"/>
    <w:multiLevelType w:val="hybridMultilevel"/>
    <w:tmpl w:val="B67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2C5286"/>
    <w:multiLevelType w:val="hybridMultilevel"/>
    <w:tmpl w:val="6A747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zNDIxAwJLCwNzSyUdpeDU4uLM/DyQAsNaANCNrmAsAAAA"/>
  </w:docVars>
  <w:rsids>
    <w:rsidRoot w:val="00610AB3"/>
    <w:rsid w:val="00311C5C"/>
    <w:rsid w:val="00610AB3"/>
    <w:rsid w:val="007D1B25"/>
    <w:rsid w:val="00962821"/>
    <w:rsid w:val="0099766E"/>
    <w:rsid w:val="00A41A12"/>
    <w:rsid w:val="00E41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80229"/>
  <w15:chartTrackingRefBased/>
  <w15:docId w15:val="{873D0414-8634-43BE-8104-1E3859947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A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116</Words>
  <Characters>66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cia Bell</dc:creator>
  <cp:keywords/>
  <dc:description/>
  <cp:lastModifiedBy>Tricia Bell</cp:lastModifiedBy>
  <cp:revision>2</cp:revision>
  <dcterms:created xsi:type="dcterms:W3CDTF">2018-03-16T16:47:00Z</dcterms:created>
  <dcterms:modified xsi:type="dcterms:W3CDTF">2018-03-16T18:00:00Z</dcterms:modified>
</cp:coreProperties>
</file>